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7C97" w:rsidRDefault="00C57393">
      <w:pPr>
        <w:pStyle w:val="Title"/>
      </w:pPr>
      <w:r>
        <w:t>Title Arial 28pt Bold</w:t>
      </w:r>
    </w:p>
    <w:p w:rsidR="00DF7C97" w:rsidRDefault="00C57393">
      <w:pPr>
        <w:pStyle w:val="Subtitle"/>
      </w:pPr>
      <w:r>
        <w:t>Subtitle Arial (12pt or 28pt) Bold</w:t>
      </w:r>
    </w:p>
    <w:p w:rsidR="00DF7C97" w:rsidRDefault="00C57393">
      <w:pPr>
        <w:pStyle w:val="Author"/>
      </w:pPr>
      <w:r>
        <w:t>Author: Arial 12pt Bold</w:t>
      </w:r>
    </w:p>
    <w:p w:rsidR="00DF7C97" w:rsidRDefault="00C57393">
      <w:pPr>
        <w:pStyle w:val="Date"/>
      </w:pPr>
      <w:r>
        <w:t>Date: Month YYYY: Arial 12pt Bold</w:t>
      </w:r>
      <w:bookmarkStart w:id="0" w:name="_GoBack"/>
      <w:bookmarkEnd w:id="0"/>
    </w:p>
    <w:sdt>
      <w:sdtPr>
        <w:rPr>
          <w:rFonts w:ascii="Times New Roman" w:eastAsiaTheme="minorHAnsi" w:hAnsi="Times New Roman" w:cstheme="minorBidi"/>
          <w:b w:val="0"/>
          <w:sz w:val="22"/>
          <w:szCs w:val="24"/>
        </w:rPr>
        <w:id w:val="684262869"/>
        <w:docPartObj>
          <w:docPartGallery w:val="Table of Contents"/>
          <w:docPartUnique/>
        </w:docPartObj>
      </w:sdtPr>
      <w:sdtEndPr/>
      <w:sdtContent>
        <w:p w:rsidR="00DF7C97" w:rsidRDefault="00C57393">
          <w:pPr>
            <w:pStyle w:val="TOCHeading"/>
          </w:pPr>
          <w:r>
            <w:t>Table of Contents</w:t>
          </w:r>
        </w:p>
        <w:p w:rsidR="00C57393" w:rsidRDefault="00C57393">
          <w:pPr>
            <w:pStyle w:val="TOC1"/>
            <w:tabs>
              <w:tab w:val="left" w:pos="446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r>
            <w:fldChar w:fldCharType="begin"/>
          </w:r>
          <w:r>
            <w:instrText>TOC \o "1-3" \h \z \u</w:instrText>
          </w:r>
          <w:r w:rsidR="00392B6F">
            <w:fldChar w:fldCharType="separate"/>
          </w:r>
          <w:hyperlink w:anchor="_Toc513583828" w:history="1">
            <w:r w:rsidRPr="00094546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Pr="00094546">
              <w:rPr>
                <w:rStyle w:val="Hyperlink"/>
                <w:noProof/>
              </w:rPr>
              <w:t>Header 1 S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3583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7393" w:rsidRDefault="00C5739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3583829" w:history="1">
            <w:r w:rsidRPr="00094546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Pr="00094546">
              <w:rPr>
                <w:rStyle w:val="Hyperlink"/>
                <w:noProof/>
              </w:rPr>
              <w:t>Header 2 S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3583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7393" w:rsidRDefault="00C57393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3583830" w:history="1">
            <w:r w:rsidRPr="00094546">
              <w:rPr>
                <w:rStyle w:val="Hyperlink"/>
                <w:noProof/>
              </w:rPr>
              <w:t>1.1.1</w:t>
            </w:r>
            <w:r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Pr="00094546">
              <w:rPr>
                <w:rStyle w:val="Hyperlink"/>
                <w:noProof/>
              </w:rPr>
              <w:t>Header 3 S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3583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7393" w:rsidRDefault="00C57393">
          <w:pPr>
            <w:pStyle w:val="TOC1"/>
            <w:tabs>
              <w:tab w:val="left" w:pos="446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3583831" w:history="1">
            <w:r w:rsidRPr="00094546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Pr="00094546">
              <w:rPr>
                <w:rStyle w:val="Hyperlink"/>
                <w:noProof/>
              </w:rPr>
              <w:t>Other Text Sty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3583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7393" w:rsidRDefault="00C5739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3583832" w:history="1">
            <w:r w:rsidRPr="00094546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Pr="00094546">
              <w:rPr>
                <w:rStyle w:val="Hyperlink"/>
                <w:noProof/>
              </w:rPr>
              <w:t>Normal or Body Text S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3583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7393" w:rsidRDefault="00C5739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3583833" w:history="1">
            <w:r w:rsidRPr="00094546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Pr="00094546">
              <w:rPr>
                <w:rStyle w:val="Hyperlink"/>
                <w:noProof/>
              </w:rPr>
              <w:t>List Bullet S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3583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7393" w:rsidRDefault="00C5739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3583834" w:history="1">
            <w:r w:rsidRPr="00094546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Pr="00094546">
              <w:rPr>
                <w:rStyle w:val="Hyperlink"/>
                <w:noProof/>
              </w:rPr>
              <w:t>Ca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3583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7C97" w:rsidRDefault="00C57393">
          <w:r>
            <w:fldChar w:fldCharType="end"/>
          </w:r>
        </w:p>
      </w:sdtContent>
    </w:sdt>
    <w:p w:rsidR="00DF7C97" w:rsidRDefault="00C57393">
      <w:r>
        <w:pict>
          <v:rect id="_x0000_i1025" style="width:0;height:1.5pt" o:hralign="center" o:hrstd="t" o:hr="t"/>
        </w:pict>
      </w:r>
    </w:p>
    <w:p w:rsidR="00DF7C97" w:rsidRDefault="00C57393">
      <w:pPr>
        <w:pStyle w:val="FirstParagraph"/>
      </w:pPr>
      <w:r>
        <w:t xml:space="preserve">Name: Title Style type: Paragraph Style based on: Normal </w:t>
      </w:r>
      <w:r>
        <w:t>Style for following paragraph: Body Text</w:t>
      </w:r>
    </w:p>
    <w:p w:rsidR="00DF7C97" w:rsidRDefault="00C57393">
      <w:pPr>
        <w:pStyle w:val="BodyText"/>
      </w:pPr>
      <w:r>
        <w:t>Arial, 28 pt, Bold, Font color: Black Alignment: Left, Single Spacing</w:t>
      </w:r>
    </w:p>
    <w:p w:rsidR="00DF7C97" w:rsidRDefault="00C57393">
      <w:pPr>
        <w:pStyle w:val="BodyText"/>
      </w:pPr>
      <w:r>
        <w:t>Paragraph: Indentation Left: 0" Indentation Right: 0" Spacing Before: 24 pt Spacing After: 12 pt Line Spacing: Single</w:t>
      </w:r>
    </w:p>
    <w:p w:rsidR="00DF7C97" w:rsidRDefault="00C57393">
      <w:r>
        <w:pict>
          <v:rect id="_x0000_i1026" style="width:0;height:1.5pt" o:hralign="center" o:hrstd="t" o:hr="t"/>
        </w:pict>
      </w:r>
    </w:p>
    <w:p w:rsidR="00DF7C97" w:rsidRDefault="00C57393">
      <w:pPr>
        <w:pStyle w:val="FirstParagraph"/>
      </w:pPr>
      <w:r>
        <w:t>Name: Subtitle, Author, D</w:t>
      </w:r>
      <w:r>
        <w:t>ate Style type: Paragraph Style based on: Title Style for following paragraph: Body Text</w:t>
      </w:r>
    </w:p>
    <w:p w:rsidR="00DF7C97" w:rsidRDefault="00C57393">
      <w:pPr>
        <w:pStyle w:val="BodyText"/>
      </w:pPr>
      <w:r>
        <w:t>Arial, 12 pt, Bold, Font color: Black Alignment: Left, Single Spacing</w:t>
      </w:r>
    </w:p>
    <w:p w:rsidR="00DF7C97" w:rsidRDefault="00C57393">
      <w:pPr>
        <w:pStyle w:val="BodyText"/>
      </w:pPr>
      <w:r>
        <w:t>Paragraph: Indentation Left: 0" Indentation Right: 0" Spacing Before: 0 pt Spacing After: 6 pt Li</w:t>
      </w:r>
      <w:r>
        <w:t>ne Spacing: Single</w:t>
      </w:r>
    </w:p>
    <w:p w:rsidR="00DF7C97" w:rsidRDefault="00C57393">
      <w:r>
        <w:pict>
          <v:rect id="_x0000_i1027" style="width:0;height:1.5pt" o:hralign="center" o:hrstd="t" o:hr="t"/>
        </w:pict>
      </w:r>
    </w:p>
    <w:p w:rsidR="00DF7C97" w:rsidRDefault="00C57393">
      <w:pPr>
        <w:pStyle w:val="Heading1"/>
      </w:pPr>
      <w:bookmarkStart w:id="1" w:name="header-1-style"/>
      <w:bookmarkStart w:id="2" w:name="_Toc513583828"/>
      <w:bookmarkEnd w:id="1"/>
      <w:r>
        <w:lastRenderedPageBreak/>
        <w:t>Header 1 Style</w:t>
      </w:r>
      <w:bookmarkEnd w:id="2"/>
    </w:p>
    <w:p w:rsidR="00DF7C97" w:rsidRDefault="00C57393">
      <w:pPr>
        <w:pStyle w:val="FirstParagraph"/>
      </w:pPr>
      <w:r>
        <w:t>Name: Header 1 Style type: Paragraph Style based on: Normal Style for following paragraph: First Paragraph</w:t>
      </w:r>
    </w:p>
    <w:p w:rsidR="00DF7C97" w:rsidRDefault="00C57393">
      <w:pPr>
        <w:pStyle w:val="BodyText"/>
      </w:pPr>
      <w:r>
        <w:t>Arial, 28 pt, Bold, Font color: Black Alignment: Left, Single Spacing</w:t>
      </w:r>
    </w:p>
    <w:p w:rsidR="00DF7C97" w:rsidRDefault="00C57393">
      <w:pPr>
        <w:pStyle w:val="BodyText"/>
      </w:pPr>
      <w:r>
        <w:t>Paragraph: Indentation Left: 0" Indentation</w:t>
      </w:r>
      <w:r>
        <w:t xml:space="preserve"> Right: 0" Spacing Before: 24 pt Spacing After: 6 pt Line Spacing: Single</w:t>
      </w:r>
    </w:p>
    <w:p w:rsidR="00DF7C97" w:rsidRDefault="00C57393">
      <w:pPr>
        <w:pStyle w:val="Heading2"/>
      </w:pPr>
      <w:bookmarkStart w:id="3" w:name="header-2-style"/>
      <w:bookmarkStart w:id="4" w:name="_Toc513583829"/>
      <w:bookmarkEnd w:id="3"/>
      <w:r>
        <w:t>Header 2 Style</w:t>
      </w:r>
      <w:bookmarkEnd w:id="4"/>
    </w:p>
    <w:p w:rsidR="00DF7C97" w:rsidRDefault="00C57393">
      <w:pPr>
        <w:pStyle w:val="FirstParagraph"/>
      </w:pPr>
      <w:r>
        <w:t>Name: Header 2 Style type: Paragraph Style based on: Normal Style for following paragraph: First Paragraph</w:t>
      </w:r>
    </w:p>
    <w:p w:rsidR="00DF7C97" w:rsidRDefault="00C57393">
      <w:pPr>
        <w:pStyle w:val="BodyText"/>
      </w:pPr>
      <w:r>
        <w:t>Arial, 18 pt, Bold, Font color: Black Alignment: Left, Singl</w:t>
      </w:r>
      <w:r>
        <w:t>e Spacing</w:t>
      </w:r>
    </w:p>
    <w:p w:rsidR="00DF7C97" w:rsidRDefault="00C57393">
      <w:pPr>
        <w:pStyle w:val="BodyText"/>
      </w:pPr>
      <w:r>
        <w:t>Paragraph: Indentation Left: 0" Indentation Right: 0" Spacing Before: 12 pt Spacing After: 6 pt Line Spacing: Single</w:t>
      </w:r>
    </w:p>
    <w:p w:rsidR="00DF7C97" w:rsidRDefault="00C57393">
      <w:pPr>
        <w:pStyle w:val="Heading3"/>
      </w:pPr>
      <w:bookmarkStart w:id="5" w:name="header-3-style"/>
      <w:bookmarkStart w:id="6" w:name="_Toc513583830"/>
      <w:bookmarkEnd w:id="5"/>
      <w:r>
        <w:t>Header 3 Style</w:t>
      </w:r>
      <w:bookmarkEnd w:id="6"/>
    </w:p>
    <w:p w:rsidR="00DF7C97" w:rsidRDefault="00C57393">
      <w:pPr>
        <w:pStyle w:val="FirstParagraph"/>
      </w:pPr>
      <w:r>
        <w:t>Name: Header 3 Style type: Paragraph Style based on: Normal Style for following paragraph: First Paragraph</w:t>
      </w:r>
    </w:p>
    <w:p w:rsidR="00DF7C97" w:rsidRDefault="00C57393">
      <w:pPr>
        <w:pStyle w:val="BodyText"/>
      </w:pPr>
      <w:r>
        <w:t xml:space="preserve">Arial, </w:t>
      </w:r>
      <w:r>
        <w:t>11 pt, Bold, Font color: Black Alignment: Left, Single Spacing</w:t>
      </w:r>
    </w:p>
    <w:p w:rsidR="00DF7C97" w:rsidRDefault="00C57393">
      <w:pPr>
        <w:pStyle w:val="BodyText"/>
      </w:pPr>
      <w:r>
        <w:t>Paragraph: Indentation Left: 0" Indentation Right: 0" Spacing Before: 12 pt Spacing After: 6 pt Line Spacing: Single</w:t>
      </w:r>
    </w:p>
    <w:p w:rsidR="00DF7C97" w:rsidRDefault="00C57393">
      <w:pPr>
        <w:pStyle w:val="Heading4"/>
      </w:pPr>
      <w:bookmarkStart w:id="7" w:name="header-4-style"/>
      <w:bookmarkEnd w:id="7"/>
      <w:r>
        <w:t>Header 4 Style</w:t>
      </w:r>
    </w:p>
    <w:p w:rsidR="00DF7C97" w:rsidRDefault="00C57393">
      <w:pPr>
        <w:pStyle w:val="FirstParagraph"/>
      </w:pPr>
      <w:r>
        <w:t xml:space="preserve">Name: Header 4 Style type: Paragraph Style based on: Normal </w:t>
      </w:r>
      <w:r>
        <w:t>Style for following paragraph: First Paragraph</w:t>
      </w:r>
    </w:p>
    <w:p w:rsidR="00DF7C97" w:rsidRDefault="00C57393">
      <w:pPr>
        <w:pStyle w:val="BodyText"/>
      </w:pPr>
      <w:r>
        <w:t>Arial, 11 pt, Bold, Font color: Black Alignment: Left, Single Spacing</w:t>
      </w:r>
    </w:p>
    <w:p w:rsidR="00DF7C97" w:rsidRDefault="00C57393">
      <w:pPr>
        <w:pStyle w:val="BodyText"/>
      </w:pPr>
      <w:r>
        <w:t>Paragraph: Indentation Left: 0" Indentation Right: 0" Spacing Before: 12 pt Spacing After: 6 pt Line Spacing: Single</w:t>
      </w:r>
    </w:p>
    <w:p w:rsidR="00DF7C97" w:rsidRDefault="00C57393">
      <w:pPr>
        <w:pStyle w:val="Heading5"/>
      </w:pPr>
      <w:bookmarkStart w:id="8" w:name="header-5-style"/>
      <w:bookmarkEnd w:id="8"/>
      <w:r>
        <w:t>Header 5 Style</w:t>
      </w:r>
    </w:p>
    <w:p w:rsidR="00DF7C97" w:rsidRDefault="00C57393">
      <w:pPr>
        <w:pStyle w:val="FirstParagraph"/>
      </w:pPr>
      <w:r>
        <w:t>Name: H</w:t>
      </w:r>
      <w:r>
        <w:t>eader 5 Style type: Paragraph Style based on: Normal Style for following paragraph: First Paragraph</w:t>
      </w:r>
    </w:p>
    <w:p w:rsidR="00DF7C97" w:rsidRDefault="00C57393">
      <w:pPr>
        <w:pStyle w:val="BodyText"/>
      </w:pPr>
      <w:r>
        <w:t>Arial, 11 pt, Font color: Black Alignment: Left, Single Spacing</w:t>
      </w:r>
    </w:p>
    <w:p w:rsidR="00DF7C97" w:rsidRDefault="00C57393">
      <w:pPr>
        <w:pStyle w:val="BodyText"/>
      </w:pPr>
      <w:r>
        <w:t xml:space="preserve">Paragraph: Indentation Left: 0" Indentation Right: 0" Spacing Before: 6 pt Spacing After: 6 </w:t>
      </w:r>
      <w:r>
        <w:t>pt Line Spacing: Single</w:t>
      </w:r>
    </w:p>
    <w:p w:rsidR="00DF7C97" w:rsidRDefault="00C57393">
      <w:pPr>
        <w:pStyle w:val="Heading6"/>
      </w:pPr>
      <w:bookmarkStart w:id="9" w:name="header-6-style"/>
      <w:bookmarkEnd w:id="9"/>
      <w:r>
        <w:lastRenderedPageBreak/>
        <w:t>Header 6 Style</w:t>
      </w:r>
    </w:p>
    <w:p w:rsidR="00DF7C97" w:rsidRDefault="00C57393">
      <w:pPr>
        <w:pStyle w:val="FirstParagraph"/>
      </w:pPr>
      <w:r>
        <w:t>Name: Header 6 Style type: Paragraph Style based on: Normal Style for following paragraph: First Paragraph</w:t>
      </w:r>
    </w:p>
    <w:p w:rsidR="00DF7C97" w:rsidRDefault="00C57393">
      <w:pPr>
        <w:pStyle w:val="BodyText"/>
      </w:pPr>
      <w:r>
        <w:t>Arial, 11 pt, Italic, Font color: Black Alignment: Left, Single Spacing</w:t>
      </w:r>
    </w:p>
    <w:p w:rsidR="00DF7C97" w:rsidRDefault="00C57393">
      <w:pPr>
        <w:pStyle w:val="BodyText"/>
      </w:pPr>
      <w:r>
        <w:t>Paragraph: Indentation Left: 0" Indent</w:t>
      </w:r>
      <w:r>
        <w:t>ation Right: 0" Spacing Before: 6 pt Spacing After: 6 pt Line Spacing: Single</w:t>
      </w:r>
    </w:p>
    <w:p w:rsidR="00DF7C97" w:rsidRDefault="00C57393">
      <w:pPr>
        <w:pStyle w:val="Heading1"/>
      </w:pPr>
      <w:bookmarkStart w:id="10" w:name="other-text-styles"/>
      <w:bookmarkStart w:id="11" w:name="_Toc513583831"/>
      <w:bookmarkEnd w:id="10"/>
      <w:r>
        <w:t>Other Text Styles</w:t>
      </w:r>
      <w:bookmarkEnd w:id="11"/>
    </w:p>
    <w:p w:rsidR="00DF7C97" w:rsidRDefault="00C57393">
      <w:pPr>
        <w:pStyle w:val="Heading2"/>
      </w:pPr>
      <w:bookmarkStart w:id="12" w:name="normal-or-body-text-style"/>
      <w:bookmarkStart w:id="13" w:name="_Toc513583832"/>
      <w:bookmarkEnd w:id="12"/>
      <w:r>
        <w:t>Normal or Body Text Style</w:t>
      </w:r>
      <w:bookmarkEnd w:id="13"/>
    </w:p>
    <w:p w:rsidR="00DF7C97" w:rsidRDefault="00C57393">
      <w:pPr>
        <w:pStyle w:val="FirstParagraph"/>
      </w:pPr>
      <w:r>
        <w:t>Name: Normal or Body Text Style type: Paragraph Style based on: Normal Style for following paragraph: List Bullet</w:t>
      </w:r>
    </w:p>
    <w:p w:rsidR="00DF7C97" w:rsidRDefault="00C57393">
      <w:pPr>
        <w:pStyle w:val="BodyText"/>
      </w:pPr>
      <w:r>
        <w:t>Time New Roman, 11 pt, Font color: Black Alignment: Left, Single Spacing</w:t>
      </w:r>
    </w:p>
    <w:p w:rsidR="00DF7C97" w:rsidRDefault="00C57393">
      <w:pPr>
        <w:pStyle w:val="BodyText"/>
      </w:pPr>
      <w:r>
        <w:t>Paragraph: Indentation Left: 0" Indentation Right: 0" Spacing Before: 0 pt Spacing After: 12 pt Line Spacing: Single</w:t>
      </w:r>
    </w:p>
    <w:p w:rsidR="00DF7C97" w:rsidRDefault="00C57393">
      <w:pPr>
        <w:pStyle w:val="Heading2"/>
      </w:pPr>
      <w:bookmarkStart w:id="14" w:name="list-bullet-style"/>
      <w:bookmarkStart w:id="15" w:name="_Toc513583833"/>
      <w:bookmarkEnd w:id="14"/>
      <w:r>
        <w:t>List Bullet Style</w:t>
      </w:r>
      <w:bookmarkEnd w:id="15"/>
    </w:p>
    <w:p w:rsidR="00DF7C97" w:rsidRDefault="00C57393">
      <w:pPr>
        <w:pStyle w:val="FirstParagraph"/>
      </w:pPr>
      <w:r>
        <w:t>Name: List Bullet Style type: Paragraph Style ba</w:t>
      </w:r>
      <w:r>
        <w:t>sed on: Normal Style for following paragraph: List Bullet</w:t>
      </w:r>
    </w:p>
    <w:p w:rsidR="00DF7C97" w:rsidRDefault="00C57393">
      <w:pPr>
        <w:pStyle w:val="BodyText"/>
      </w:pPr>
      <w:r>
        <w:t>Time New Roman, 11 pt, Font color: Black Alignment: Left, Single Spacing</w:t>
      </w:r>
    </w:p>
    <w:p w:rsidR="00DF7C97" w:rsidRDefault="00C57393">
      <w:pPr>
        <w:pStyle w:val="BodyText"/>
      </w:pPr>
      <w:r>
        <w:t>Paragraph: Indentation Left: 0" Indentation Right: 0" Spacing Before: 0 pt Spacing After: 12 pt Line Spacing: Single</w:t>
      </w:r>
    </w:p>
    <w:p w:rsidR="00DF7C97" w:rsidRDefault="00C57393">
      <w:pPr>
        <w:pStyle w:val="BodyText"/>
      </w:pPr>
      <w:r>
        <w:t>These ar</w:t>
      </w:r>
      <w:r>
        <w:t>e some bullets in ‘List Bullet’ Style:</w:t>
      </w:r>
    </w:p>
    <w:p w:rsidR="00DF7C97" w:rsidRDefault="00C57393">
      <w:pPr>
        <w:pStyle w:val="Compact"/>
        <w:numPr>
          <w:ilvl w:val="0"/>
          <w:numId w:val="16"/>
        </w:numPr>
      </w:pPr>
      <w:r>
        <w:t>One bullet</w:t>
      </w:r>
    </w:p>
    <w:p w:rsidR="00DF7C97" w:rsidRDefault="00C57393">
      <w:pPr>
        <w:pStyle w:val="Compact"/>
        <w:numPr>
          <w:ilvl w:val="0"/>
          <w:numId w:val="16"/>
        </w:numPr>
      </w:pPr>
      <w:r>
        <w:t>Two bullets</w:t>
      </w:r>
    </w:p>
    <w:p w:rsidR="00DF7C97" w:rsidRDefault="00C57393">
      <w:pPr>
        <w:pStyle w:val="Compact"/>
        <w:numPr>
          <w:ilvl w:val="0"/>
          <w:numId w:val="16"/>
        </w:numPr>
      </w:pPr>
      <w:r>
        <w:t>Three bullets</w:t>
      </w:r>
    </w:p>
    <w:p w:rsidR="00DF7C97" w:rsidRDefault="00C57393">
      <w:pPr>
        <w:pStyle w:val="Heading2"/>
      </w:pPr>
      <w:bookmarkStart w:id="16" w:name="captions"/>
      <w:bookmarkStart w:id="17" w:name="_Toc513583834"/>
      <w:bookmarkEnd w:id="16"/>
      <w:r>
        <w:lastRenderedPageBreak/>
        <w:t>Captions</w:t>
      </w:r>
      <w:bookmarkEnd w:id="17"/>
    </w:p>
    <w:p w:rsidR="00DF7C97" w:rsidRDefault="00C57393">
      <w:r>
        <w:rPr>
          <w:noProof/>
          <w:lang w:val="en-ZW" w:eastAsia="en-ZW"/>
        </w:rPr>
        <w:drawing>
          <wp:inline distT="0" distB="0" distL="0" distR="0">
            <wp:extent cx="4620126" cy="3696101"/>
            <wp:effectExtent l="0" t="0" r="0" b="0"/>
            <wp:docPr id="1" name="Picture" descr="Figure A-1: Caption Arial, 9pt, Bold Color: Bla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style_files/figure-docx/fig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7C97" w:rsidRDefault="00C57393">
      <w:pPr>
        <w:pStyle w:val="ImageCaption"/>
      </w:pPr>
      <w:r>
        <w:t>Figure A-1: Caption Arial, 9pt, Bold Color: Black</w:t>
      </w:r>
    </w:p>
    <w:p w:rsidR="00DF7C97" w:rsidRDefault="00C57393">
      <w:pPr>
        <w:pStyle w:val="BodyText"/>
      </w:pPr>
      <w:r>
        <w:t>For figure captions see Figure A-1.</w:t>
      </w:r>
    </w:p>
    <w:p w:rsidR="00DF7C97" w:rsidRDefault="00C57393">
      <w:pPr>
        <w:pStyle w:val="BodyText"/>
      </w:pPr>
      <w:r>
        <w:t xml:space="preserve">Name: Figure, Captioned Figure, or Caption Style type: Paragraph </w:t>
      </w:r>
      <w:r>
        <w:t>Style based on: Figure Style for following paragraph: Captioned Figure</w:t>
      </w:r>
    </w:p>
    <w:p w:rsidR="00DF7C97" w:rsidRDefault="00C57393">
      <w:pPr>
        <w:pStyle w:val="BodyText"/>
      </w:pPr>
      <w:r>
        <w:t>Arial, 10 pt, Bold color: Black Alignment: Left, Single Spacing</w:t>
      </w:r>
    </w:p>
    <w:p w:rsidR="00DF7C97" w:rsidRDefault="00C57393">
      <w:pPr>
        <w:pStyle w:val="BodyText"/>
      </w:pPr>
      <w:r>
        <w:t>Paragraph: Indentation Left: 0" Indentation Right: 0" Spacing Before: 0 pt Spacing After: 12 pt Line Spacing: Single</w:t>
      </w:r>
    </w:p>
    <w:p w:rsidR="00DF7C97" w:rsidRDefault="00C57393">
      <w:pPr>
        <w:pStyle w:val="TableCaption"/>
      </w:pPr>
      <w:r>
        <w:t>Tabl</w:t>
      </w:r>
      <w:r>
        <w:t>e A-1: table caption 1</w:t>
      </w:r>
    </w:p>
    <w:tbl>
      <w:tblPr>
        <w:tblStyle w:val="TableStyle"/>
        <w:tblW w:w="0" w:type="pct"/>
        <w:tblLook w:val="07E0" w:firstRow="1" w:lastRow="1" w:firstColumn="1" w:lastColumn="1" w:noHBand="1" w:noVBand="1"/>
        <w:tblCaption w:val="Table A-1: table caption 1"/>
      </w:tblPr>
      <w:tblGrid>
        <w:gridCol w:w="1598"/>
        <w:gridCol w:w="1475"/>
        <w:gridCol w:w="1537"/>
        <w:gridCol w:w="1414"/>
        <w:gridCol w:w="1048"/>
      </w:tblGrid>
      <w:tr w:rsidR="00DF7C97" w:rsidTr="00392B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F7C97" w:rsidRPr="00392B6F" w:rsidRDefault="00C57393">
            <w:pPr>
              <w:pStyle w:val="Compact"/>
              <w:jc w:val="right"/>
              <w:rPr>
                <w:rFonts w:ascii="Arial" w:hAnsi="Arial" w:cs="Arial"/>
              </w:rPr>
            </w:pPr>
            <w:r w:rsidRPr="00392B6F">
              <w:rPr>
                <w:rFonts w:ascii="Arial" w:hAnsi="Arial" w:cs="Arial"/>
              </w:rPr>
              <w:t>Sepal.Length</w:t>
            </w:r>
          </w:p>
        </w:tc>
        <w:tc>
          <w:tcPr>
            <w:tcW w:w="0" w:type="auto"/>
          </w:tcPr>
          <w:p w:rsidR="00DF7C97" w:rsidRPr="00392B6F" w:rsidRDefault="00C57393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92B6F">
              <w:rPr>
                <w:rFonts w:ascii="Arial" w:hAnsi="Arial" w:cs="Arial"/>
              </w:rPr>
              <w:t>Sepal.Width</w:t>
            </w:r>
          </w:p>
        </w:tc>
        <w:tc>
          <w:tcPr>
            <w:tcW w:w="0" w:type="auto"/>
          </w:tcPr>
          <w:p w:rsidR="00DF7C97" w:rsidRPr="00392B6F" w:rsidRDefault="00C57393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92B6F">
              <w:rPr>
                <w:rFonts w:ascii="Arial" w:hAnsi="Arial" w:cs="Arial"/>
              </w:rPr>
              <w:t>Petal.Length</w:t>
            </w:r>
          </w:p>
        </w:tc>
        <w:tc>
          <w:tcPr>
            <w:tcW w:w="0" w:type="auto"/>
          </w:tcPr>
          <w:p w:rsidR="00DF7C97" w:rsidRPr="00392B6F" w:rsidRDefault="00C57393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92B6F">
              <w:rPr>
                <w:rFonts w:ascii="Arial" w:hAnsi="Arial" w:cs="Arial"/>
              </w:rPr>
              <w:t>Petal.Width</w:t>
            </w:r>
          </w:p>
        </w:tc>
        <w:tc>
          <w:tcPr>
            <w:tcW w:w="0" w:type="auto"/>
          </w:tcPr>
          <w:p w:rsidR="00DF7C97" w:rsidRPr="00392B6F" w:rsidRDefault="00C5739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92B6F">
              <w:rPr>
                <w:rFonts w:ascii="Arial" w:hAnsi="Arial" w:cs="Arial"/>
              </w:rPr>
              <w:t>Species</w:t>
            </w:r>
          </w:p>
        </w:tc>
      </w:tr>
      <w:tr w:rsidR="00DF7C97" w:rsidTr="00392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F7C97" w:rsidRDefault="00C57393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5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osa</w:t>
            </w:r>
          </w:p>
        </w:tc>
      </w:tr>
      <w:tr w:rsidR="00DF7C97" w:rsidTr="00392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F7C97" w:rsidRDefault="00C57393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osa</w:t>
            </w:r>
          </w:p>
        </w:tc>
      </w:tr>
      <w:tr w:rsidR="00DF7C97" w:rsidTr="00392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F7C97" w:rsidRDefault="00C57393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osa</w:t>
            </w:r>
          </w:p>
        </w:tc>
      </w:tr>
      <w:tr w:rsidR="00DF7C97" w:rsidTr="00392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F7C97" w:rsidRDefault="00C57393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osa</w:t>
            </w:r>
          </w:p>
        </w:tc>
      </w:tr>
      <w:tr w:rsidR="00DF7C97" w:rsidTr="00392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F7C97" w:rsidRDefault="00C57393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osa</w:t>
            </w:r>
          </w:p>
        </w:tc>
      </w:tr>
      <w:tr w:rsidR="00DF7C97" w:rsidTr="00392B6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F7C97" w:rsidRDefault="00C57393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.9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7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4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setosa</w:t>
            </w:r>
          </w:p>
        </w:tc>
      </w:tr>
    </w:tbl>
    <w:p w:rsidR="00DF7C97" w:rsidRDefault="00C57393">
      <w:pPr>
        <w:pStyle w:val="BodyText"/>
      </w:pPr>
      <w:r>
        <w:t>For table captions, see Table A-1.</w:t>
      </w:r>
    </w:p>
    <w:p w:rsidR="00DF7C97" w:rsidRDefault="00C57393">
      <w:pPr>
        <w:pStyle w:val="BodyText"/>
      </w:pPr>
      <w:r>
        <w:lastRenderedPageBreak/>
        <w:t>Name: Figure, Captioned Table, or Caption Style type: Paragraph Style based on: Figure Style for following paragraph: Captioned Figure</w:t>
      </w:r>
    </w:p>
    <w:p w:rsidR="00DF7C97" w:rsidRDefault="00C57393">
      <w:pPr>
        <w:pStyle w:val="BodyText"/>
      </w:pPr>
      <w:r>
        <w:t>Arial, 10 pt, Bold color: Black Alignment: Left, Single Spacing</w:t>
      </w:r>
    </w:p>
    <w:p w:rsidR="00DF7C97" w:rsidRDefault="00C57393">
      <w:pPr>
        <w:pStyle w:val="BodyText"/>
      </w:pPr>
      <w:r>
        <w:t>Paragraph: Indentation</w:t>
      </w:r>
      <w:r>
        <w:t xml:space="preserve"> Left: 0" Indentation Right: 0" Spacing Before: 12 pt Spacing After: 0 pt Line Spacing: Single</w:t>
      </w:r>
    </w:p>
    <w:sectPr w:rsidR="00DF7C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C57393">
      <w:pPr>
        <w:spacing w:after="0"/>
      </w:pPr>
      <w:r>
        <w:separator/>
      </w:r>
    </w:p>
  </w:endnote>
  <w:endnote w:type="continuationSeparator" w:id="0">
    <w:p w:rsidR="00000000" w:rsidRDefault="00C573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7C97" w:rsidRDefault="00C57393">
      <w:r>
        <w:separator/>
      </w:r>
    </w:p>
  </w:footnote>
  <w:footnote w:type="continuationSeparator" w:id="0">
    <w:p w:rsidR="00DF7C97" w:rsidRDefault="00C573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6C5405C"/>
    <w:multiLevelType w:val="multilevel"/>
    <w:tmpl w:val="2BEEAE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5ED097A"/>
    <w:multiLevelType w:val="multilevel"/>
    <w:tmpl w:val="41E8DB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0BE7F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C3D8D40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486A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0628955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D222F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C168495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75C448A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9216D8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B7ACF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7716F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259C37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9080F0E"/>
    <w:multiLevelType w:val="multilevel"/>
    <w:tmpl w:val="C066C3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250AFA5"/>
    <w:multiLevelType w:val="multilevel"/>
    <w:tmpl w:val="ED543C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648597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13"/>
  </w:num>
  <w:num w:numId="3">
    <w:abstractNumId w:val="0"/>
  </w:num>
  <w:num w:numId="4">
    <w:abstractNumId w:val="12"/>
  </w:num>
  <w:num w:numId="5">
    <w:abstractNumId w:val="10"/>
  </w:num>
  <w:num w:numId="6">
    <w:abstractNumId w:val="9"/>
  </w:num>
  <w:num w:numId="7">
    <w:abstractNumId w:val="8"/>
  </w:num>
  <w:num w:numId="8">
    <w:abstractNumId w:val="7"/>
  </w:num>
  <w:num w:numId="9">
    <w:abstractNumId w:val="11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15"/>
  </w:num>
  <w:num w:numId="15">
    <w:abstractNumId w:val="14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92B6F"/>
    <w:rsid w:val="004E29B3"/>
    <w:rsid w:val="00590D07"/>
    <w:rsid w:val="00784D58"/>
    <w:rsid w:val="008D6863"/>
    <w:rsid w:val="00B86B75"/>
    <w:rsid w:val="00BC48D5"/>
    <w:rsid w:val="00C36279"/>
    <w:rsid w:val="00C57393"/>
    <w:rsid w:val="00DF7C9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5:docId w15:val="{D4CA27BA-F5BD-4C9D-830D-E02C621F9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CD1"/>
    <w:pPr>
      <w:spacing w:after="240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rsid w:val="00420CD1"/>
    <w:pPr>
      <w:keepNext/>
      <w:keepLines/>
      <w:numPr>
        <w:numId w:val="14"/>
      </w:numPr>
      <w:spacing w:before="480" w:after="120"/>
      <w:outlineLvl w:val="0"/>
    </w:pPr>
    <w:rPr>
      <w:rFonts w:ascii="Arial" w:eastAsiaTheme="majorEastAsia" w:hAnsi="Arial" w:cstheme="majorBidi"/>
      <w:b/>
      <w:bCs/>
      <w:color w:val="000000" w:themeColor="text1"/>
      <w:sz w:val="5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20CD1"/>
    <w:pPr>
      <w:keepNext/>
      <w:keepLines/>
      <w:numPr>
        <w:ilvl w:val="1"/>
        <w:numId w:val="14"/>
      </w:numPr>
      <w:spacing w:before="240" w:after="120"/>
      <w:outlineLvl w:val="1"/>
    </w:pPr>
    <w:rPr>
      <w:rFonts w:ascii="Arial" w:eastAsiaTheme="majorEastAsia" w:hAnsi="Arial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20CD1"/>
    <w:pPr>
      <w:keepNext/>
      <w:keepLines/>
      <w:numPr>
        <w:ilvl w:val="2"/>
        <w:numId w:val="14"/>
      </w:numPr>
      <w:spacing w:before="240" w:after="120"/>
      <w:outlineLvl w:val="2"/>
    </w:pPr>
    <w:rPr>
      <w:rFonts w:ascii="Arial" w:eastAsiaTheme="majorEastAsia" w:hAnsi="Arial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20CD1"/>
    <w:pPr>
      <w:keepNext/>
      <w:keepLines/>
      <w:numPr>
        <w:ilvl w:val="3"/>
        <w:numId w:val="14"/>
      </w:numPr>
      <w:spacing w:before="240" w:after="120"/>
      <w:outlineLvl w:val="3"/>
    </w:pPr>
    <w:rPr>
      <w:rFonts w:ascii="Arial" w:eastAsiaTheme="majorEastAsia" w:hAnsi="Arial" w:cstheme="majorBidi"/>
      <w:b/>
      <w:bCs/>
      <w:color w:val="000000" w:themeColor="tex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B149BC"/>
    <w:pPr>
      <w:keepNext/>
      <w:keepLines/>
      <w:numPr>
        <w:ilvl w:val="4"/>
        <w:numId w:val="14"/>
      </w:numPr>
      <w:spacing w:before="120" w:after="120"/>
      <w:outlineLvl w:val="4"/>
    </w:pPr>
    <w:rPr>
      <w:rFonts w:ascii="Arial" w:eastAsiaTheme="majorEastAsia" w:hAnsi="Arial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293287"/>
    <w:pPr>
      <w:keepNext/>
      <w:keepLines/>
      <w:numPr>
        <w:ilvl w:val="5"/>
        <w:numId w:val="14"/>
      </w:numPr>
      <w:spacing w:before="120" w:after="120"/>
      <w:outlineLvl w:val="5"/>
    </w:pPr>
    <w:rPr>
      <w:rFonts w:ascii="Arial" w:eastAsiaTheme="majorEastAsia" w:hAnsi="Arial" w:cstheme="majorBidi"/>
      <w:i/>
      <w:color w:val="000000" w:themeColor="text1"/>
    </w:rPr>
  </w:style>
  <w:style w:type="paragraph" w:styleId="Heading7">
    <w:name w:val="heading 7"/>
    <w:basedOn w:val="Normal"/>
    <w:next w:val="Normal"/>
    <w:link w:val="Heading7Char"/>
    <w:rsid w:val="002B71E8"/>
    <w:pPr>
      <w:keepNext/>
      <w:keepLines/>
      <w:numPr>
        <w:ilvl w:val="6"/>
        <w:numId w:val="1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2B71E8"/>
    <w:pPr>
      <w:keepNext/>
      <w:keepLines/>
      <w:numPr>
        <w:ilvl w:val="7"/>
        <w:numId w:val="1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2B71E8"/>
    <w:pPr>
      <w:keepNext/>
      <w:keepLines/>
      <w:numPr>
        <w:ilvl w:val="8"/>
        <w:numId w:val="1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20CD1"/>
  </w:style>
  <w:style w:type="paragraph" w:customStyle="1" w:styleId="FirstParagraph">
    <w:name w:val="First Paragraph"/>
    <w:basedOn w:val="BodyText"/>
    <w:next w:val="BodyText"/>
    <w:qFormat/>
    <w:rsid w:val="000B621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20CD1"/>
    <w:pPr>
      <w:keepNext/>
      <w:keepLines/>
      <w:spacing w:before="480"/>
    </w:pPr>
    <w:rPr>
      <w:rFonts w:ascii="Arial" w:eastAsiaTheme="majorEastAsia" w:hAnsi="Arial" w:cstheme="majorBidi"/>
      <w:b/>
      <w:bCs/>
      <w:sz w:val="56"/>
      <w:szCs w:val="36"/>
    </w:rPr>
  </w:style>
  <w:style w:type="paragraph" w:styleId="Subtitle">
    <w:name w:val="Subtitle"/>
    <w:basedOn w:val="Title"/>
    <w:next w:val="BodyText"/>
    <w:qFormat/>
    <w:rsid w:val="00C57393"/>
    <w:pPr>
      <w:spacing w:before="0" w:after="120"/>
    </w:pPr>
    <w:rPr>
      <w:color w:val="000000" w:themeColor="text1"/>
      <w:szCs w:val="30"/>
    </w:rPr>
  </w:style>
  <w:style w:type="paragraph" w:customStyle="1" w:styleId="Author">
    <w:name w:val="Author"/>
    <w:next w:val="BodyText"/>
    <w:qFormat/>
    <w:rsid w:val="00420CD1"/>
    <w:pPr>
      <w:keepNext/>
      <w:keepLines/>
      <w:spacing w:after="120"/>
    </w:pPr>
    <w:rPr>
      <w:rFonts w:ascii="Arial" w:hAnsi="Arial"/>
      <w:b/>
      <w:color w:val="000000" w:themeColor="text1"/>
    </w:rPr>
  </w:style>
  <w:style w:type="paragraph" w:styleId="Date">
    <w:name w:val="Date"/>
    <w:next w:val="BodyText"/>
    <w:qFormat/>
    <w:rsid w:val="00420CD1"/>
    <w:pPr>
      <w:keepNext/>
      <w:keepLines/>
      <w:spacing w:after="120"/>
    </w:pPr>
    <w:rPr>
      <w:rFonts w:ascii="Arial" w:hAnsi="Arial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6216"/>
    <w:pPr>
      <w:keepNext/>
      <w:spacing w:before="120" w:after="0"/>
    </w:pPr>
    <w:rPr>
      <w:rFonts w:ascii="Arial" w:hAnsi="Arial"/>
      <w:b/>
      <w:i w:val="0"/>
      <w:sz w:val="20"/>
    </w:rPr>
  </w:style>
  <w:style w:type="paragraph" w:customStyle="1" w:styleId="ImageCaption">
    <w:name w:val="Image Caption"/>
    <w:basedOn w:val="Caption"/>
    <w:rsid w:val="000B6216"/>
    <w:pPr>
      <w:spacing w:after="240"/>
    </w:pPr>
    <w:rPr>
      <w:rFonts w:ascii="Arial" w:hAnsi="Arial"/>
      <w:b/>
      <w:i w:val="0"/>
      <w:sz w:val="2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149BC"/>
    <w:pPr>
      <w:numPr>
        <w:numId w:val="0"/>
      </w:numPr>
      <w:spacing w:before="240" w:line="259" w:lineRule="auto"/>
      <w:outlineLvl w:val="9"/>
    </w:pPr>
    <w:rPr>
      <w:bCs w:val="0"/>
      <w:color w:val="auto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Bullet">
    <w:name w:val="List Bullet"/>
    <w:basedOn w:val="Normal"/>
    <w:unhideWhenUsed/>
    <w:rsid w:val="000B6216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0B6216"/>
    <w:rPr>
      <w:rFonts w:ascii="Times New Roman" w:hAnsi="Times New Roman"/>
      <w:sz w:val="22"/>
    </w:rPr>
  </w:style>
  <w:style w:type="table" w:customStyle="1" w:styleId="TableStyle">
    <w:name w:val="Table Style"/>
    <w:basedOn w:val="TableNormal"/>
    <w:uiPriority w:val="99"/>
    <w:rsid w:val="000476C1"/>
    <w:pPr>
      <w:spacing w:after="0"/>
    </w:pPr>
    <w:rPr>
      <w:rFonts w:ascii="Times New Roman" w:hAnsi="Times New Roman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left"/>
      </w:pPr>
      <w:rPr>
        <w:rFonts w:ascii="Arial" w:hAnsi="Arial"/>
        <w:b/>
        <w:color w:val="FFFFFF" w:themeColor="background1"/>
        <w:sz w:val="22"/>
      </w:rPr>
      <w:tblPr/>
      <w:tcPr>
        <w:shd w:val="clear" w:color="auto" w:fill="000000" w:themeFill="text1"/>
        <w:vAlign w:val="bottom"/>
      </w:tcPr>
    </w:tblStylePr>
    <w:tblStylePr w:type="lastRow">
      <w:rPr>
        <w:rFonts w:ascii="Times New Roman" w:hAnsi="Times New Roman"/>
        <w:color w:val="000000" w:themeColor="text1"/>
        <w:sz w:val="22"/>
      </w:rPr>
    </w:tblStylePr>
    <w:tblStylePr w:type="firstCol">
      <w:rPr>
        <w:rFonts w:ascii="Times New Roman" w:hAnsi="Times New Roman"/>
        <w:sz w:val="22"/>
      </w:rPr>
    </w:tblStylePr>
    <w:tblStylePr w:type="band1Vert">
      <w:rPr>
        <w:rFonts w:ascii="Times New Roman" w:hAnsi="Times New Roman"/>
        <w:sz w:val="22"/>
      </w:rPr>
    </w:tblStylePr>
    <w:tblStylePr w:type="band2Vert">
      <w:rPr>
        <w:rFonts w:ascii="Times New Roman" w:hAnsi="Times New Roman"/>
        <w:sz w:val="22"/>
      </w:rPr>
    </w:tblStylePr>
    <w:tblStylePr w:type="band1Horz">
      <w:rPr>
        <w:rFonts w:ascii="Times New Roman" w:hAnsi="Times New Roman"/>
        <w:sz w:val="22"/>
      </w:rPr>
    </w:tblStylePr>
    <w:tblStylePr w:type="band2Horz">
      <w:rPr>
        <w:rFonts w:ascii="Times New Roman" w:hAnsi="Times New Roman"/>
        <w:sz w:val="22"/>
      </w:rPr>
    </w:tblStylePr>
  </w:style>
  <w:style w:type="table" w:styleId="TableGrid">
    <w:name w:val="Table Grid"/>
    <w:basedOn w:val="TableNormal"/>
    <w:rsid w:val="000B621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461017"/>
    <w:pPr>
      <w:spacing w:before="120" w:after="120"/>
    </w:pPr>
  </w:style>
  <w:style w:type="paragraph" w:styleId="TOC2">
    <w:name w:val="toc 2"/>
    <w:basedOn w:val="Normal"/>
    <w:next w:val="Normal"/>
    <w:autoRedefine/>
    <w:uiPriority w:val="39"/>
    <w:unhideWhenUsed/>
    <w:rsid w:val="00461017"/>
    <w:pPr>
      <w:spacing w:before="120" w:after="120"/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461017"/>
    <w:pPr>
      <w:spacing w:before="120" w:after="120"/>
      <w:ind w:left="446"/>
    </w:pPr>
  </w:style>
  <w:style w:type="character" w:customStyle="1" w:styleId="Heading7Char">
    <w:name w:val="Heading 7 Char"/>
    <w:basedOn w:val="DefaultParagraphFont"/>
    <w:link w:val="Heading7"/>
    <w:rsid w:val="002B71E8"/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rsid w:val="002B71E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2B71E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38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Arial 28pt Bold</vt:lpstr>
    </vt:vector>
  </TitlesOfParts>
  <Company>Oregon Department of Environmental Quality</Company>
  <LinksUpToDate>false</LinksUpToDate>
  <CharactersWithSpaces>4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Arial 28pt Bold</dc:title>
  <dc:creator>Author: Arial 12pt Bold</dc:creator>
  <cp:lastModifiedBy>MICHIE Ryan</cp:lastModifiedBy>
  <cp:revision>2</cp:revision>
  <dcterms:created xsi:type="dcterms:W3CDTF">2018-05-09T06:02:00Z</dcterms:created>
  <dcterms:modified xsi:type="dcterms:W3CDTF">2018-05-09T06:02:00Z</dcterms:modified>
</cp:coreProperties>
</file>